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67424D" w14:textId="54A8C227" w:rsidR="00CE5315" w:rsidRPr="00CE5315" w:rsidRDefault="00CE5315" w:rsidP="00CE5315">
      <w:pPr>
        <w:rPr>
          <w:b/>
          <w:bCs/>
          <w:sz w:val="28"/>
          <w:szCs w:val="28"/>
        </w:rPr>
      </w:pPr>
      <w:r w:rsidRPr="00CE5315">
        <w:rPr>
          <w:b/>
          <w:bCs/>
          <w:sz w:val="28"/>
          <w:szCs w:val="28"/>
        </w:rPr>
        <w:t xml:space="preserve">Grammar and Dialogue Practice </w:t>
      </w:r>
    </w:p>
    <w:p w14:paraId="1CF16913" w14:textId="3F910461" w:rsidR="00CE5315" w:rsidRPr="00CE5315" w:rsidRDefault="00CE5315" w:rsidP="00CE53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. 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Every Saturday, we __________ lunch at my grandmother’s house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having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b. </w:t>
      </w:r>
      <w:proofErr w:type="gramStart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have</w:t>
      </w:r>
      <w:proofErr w:type="gramEnd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c. has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d. had</w:t>
      </w:r>
    </w:p>
    <w:p w14:paraId="09C1E61A" w14:textId="5483C0BB" w:rsidR="00CE5315" w:rsidRPr="00CE5315" w:rsidRDefault="00CE5315" w:rsidP="00FD0F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E531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Next summer, they’re __________ to Italy for a vacation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goes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. going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c. </w:t>
      </w:r>
      <w:proofErr w:type="gramStart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go</w:t>
      </w:r>
      <w:proofErr w:type="gramEnd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d. going to go</w:t>
      </w:r>
    </w:p>
    <w:p w14:paraId="539BDD55" w14:textId="7CD29BCC" w:rsidR="00CE5315" w:rsidRPr="00CE5315" w:rsidRDefault="00CE5315" w:rsidP="00FD0F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E531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3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A: What time does the movie start?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: __________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It is starting now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. It started at 8 p.m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c. It starts at 8 p.m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d. It will </w:t>
      </w:r>
      <w:proofErr w:type="gramStart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starts</w:t>
      </w:r>
      <w:proofErr w:type="gramEnd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t 8 p.m.</w:t>
      </w:r>
    </w:p>
    <w:p w14:paraId="1D86ED35" w14:textId="6DF57691" w:rsidR="00CE5315" w:rsidRPr="00CE5315" w:rsidRDefault="00CE5315" w:rsidP="00CE53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E531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4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A: Why are you learning English?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: __________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Because I want to work abroad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b. Because I </w:t>
      </w:r>
      <w:proofErr w:type="gramStart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working</w:t>
      </w:r>
      <w:proofErr w:type="gramEnd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Germany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c. Because I will go last year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d. Because I </w:t>
      </w:r>
      <w:proofErr w:type="gramStart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likes</w:t>
      </w:r>
      <w:proofErr w:type="gramEnd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teacher.</w:t>
      </w:r>
    </w:p>
    <w:p w14:paraId="1EE7BEB2" w14:textId="0916696D" w:rsidR="00CE5315" w:rsidRPr="00CE5315" w:rsidRDefault="00CE5315" w:rsidP="00FD0F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="00FD0FEB" w:rsidRPr="00FD0FEB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5</w:t>
      </w:r>
      <w:r w:rsidR="00FD0F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She usually __________ her bike to school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ride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. rode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c. rides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d. riding</w:t>
      </w:r>
    </w:p>
    <w:p w14:paraId="3B8B6A56" w14:textId="3BD74214" w:rsidR="00CE5315" w:rsidRPr="00CE5315" w:rsidRDefault="00CE5315" w:rsidP="00CE53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E531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6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A: What are you doing right now?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: __________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I write an email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. I am writing an email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c. I was writing an email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d. I </w:t>
      </w:r>
      <w:proofErr w:type="gramStart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writes</w:t>
      </w:r>
      <w:proofErr w:type="gramEnd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 email.</w:t>
      </w:r>
    </w:p>
    <w:p w14:paraId="6E7B3D81" w14:textId="1AD40D6B" w:rsidR="00CE5315" w:rsidRPr="00CE5315" w:rsidRDefault="00CE5315" w:rsidP="00CE53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1693199" w14:textId="77777777" w:rsidR="00FD0FEB" w:rsidRDefault="00FD0FEB" w:rsidP="00CE53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C2B30CF" w14:textId="77777777" w:rsidR="00FD0FEB" w:rsidRDefault="00FD0FEB" w:rsidP="00CE53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00FE5BD" w14:textId="7F6E4D17" w:rsidR="00CE5315" w:rsidRPr="00CE5315" w:rsidRDefault="00CE5315" w:rsidP="00FD0F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E531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7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My friends and I __________ football after school yesterday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a. </w:t>
      </w:r>
      <w:proofErr w:type="gramStart"/>
      <w:r w:rsidR="00FD0FEB">
        <w:rPr>
          <w:rFonts w:ascii="Times New Roman" w:eastAsia="Times New Roman" w:hAnsi="Times New Roman" w:cs="Times New Roman"/>
          <w:sz w:val="24"/>
          <w:szCs w:val="24"/>
          <w:lang w:val="en-US"/>
        </w:rPr>
        <w:t>are</w:t>
      </w:r>
      <w:proofErr w:type="gramEnd"/>
      <w:r w:rsidR="00FD0F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playing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b. plays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c. played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d. play</w:t>
      </w:r>
    </w:p>
    <w:p w14:paraId="7CED2A9F" w14:textId="63B059B4" w:rsidR="00CE5315" w:rsidRPr="00CE5315" w:rsidRDefault="00CE5315" w:rsidP="00CE53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E531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8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A: Did you enjoy the concert?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: __________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Yes, I enjoy it a lot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. Yes, I enjoyed it very much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c. Yes, I am </w:t>
      </w:r>
      <w:proofErr w:type="gramStart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enjoy</w:t>
      </w:r>
      <w:proofErr w:type="gramEnd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t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d. Yes, I </w:t>
      </w:r>
      <w:proofErr w:type="gramStart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enjoys</w:t>
      </w:r>
      <w:proofErr w:type="gramEnd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at.</w:t>
      </w:r>
    </w:p>
    <w:p w14:paraId="6FF7A853" w14:textId="3A1DBE00" w:rsidR="00CE5315" w:rsidRPr="00CE5315" w:rsidRDefault="00CE5315" w:rsidP="00CE53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="00FD0FEB" w:rsidRPr="00FD0FEB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9</w:t>
      </w:r>
      <w:r w:rsidR="00FD0F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My parents / next week / visit / are / us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a. My parents are </w:t>
      </w:r>
      <w:proofErr w:type="gramStart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visit</w:t>
      </w:r>
      <w:proofErr w:type="gramEnd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s next week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b. Are my parents </w:t>
      </w:r>
      <w:proofErr w:type="gramStart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visit</w:t>
      </w:r>
      <w:proofErr w:type="gramEnd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s next week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c. My parents are going </w:t>
      </w:r>
      <w:proofErr w:type="gramStart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visit</w:t>
      </w:r>
      <w:proofErr w:type="gramEnd"/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s next week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d. My parents are visiting us next week.</w:t>
      </w:r>
    </w:p>
    <w:p w14:paraId="0B015DC2" w14:textId="632F2893" w:rsidR="00CE5315" w:rsidRPr="00CE5315" w:rsidRDefault="00CE5315" w:rsidP="00CE53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E769AA4" w14:textId="220EE0BE" w:rsidR="00CE5315" w:rsidRDefault="00CE5315" w:rsidP="00CE53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E531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0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>A: How often do you study English?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: __________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I study now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. I</w:t>
      </w:r>
      <w:r w:rsidR="00FD0F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m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udying every day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c. I study it every day.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d. I </w:t>
      </w:r>
      <w:r w:rsidR="00FD0FEB">
        <w:rPr>
          <w:rFonts w:ascii="Times New Roman" w:eastAsia="Times New Roman" w:hAnsi="Times New Roman" w:cs="Times New Roman"/>
          <w:sz w:val="24"/>
          <w:szCs w:val="24"/>
          <w:lang w:val="en-US"/>
        </w:rPr>
        <w:t>studied</w:t>
      </w:r>
      <w:r w:rsidRPr="00CE53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nglish.</w:t>
      </w:r>
    </w:p>
    <w:p w14:paraId="03C14D77" w14:textId="77777777" w:rsidR="00CE5315" w:rsidRDefault="00CE5315" w:rsidP="00CE53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F738503" w14:textId="77777777" w:rsidR="00CE5315" w:rsidRPr="00CE5315" w:rsidRDefault="00CE5315" w:rsidP="00CE5315">
      <w:pPr>
        <w:spacing w:before="100" w:beforeAutospacing="1" w:after="100" w:afterAutospacing="1" w:line="240" w:lineRule="auto"/>
        <w:rPr>
          <w:b/>
          <w:bCs/>
          <w:i/>
          <w:iCs/>
          <w:color w:val="FF0000"/>
        </w:rPr>
      </w:pPr>
      <w:r w:rsidRPr="00CE5315">
        <w:rPr>
          <w:b/>
          <w:bCs/>
          <w:i/>
          <w:iCs/>
          <w:color w:val="FF0000"/>
        </w:rPr>
        <w:t xml:space="preserve">(Please study the </w:t>
      </w:r>
      <w:r w:rsidRPr="00FD0FEB">
        <w:rPr>
          <w:b/>
          <w:bCs/>
          <w:i/>
          <w:iCs/>
          <w:color w:val="FF0000"/>
          <w:u w:val="single"/>
        </w:rPr>
        <w:t>vocabulary questions I shared on my page</w:t>
      </w:r>
      <w:r w:rsidRPr="00CE5315">
        <w:rPr>
          <w:b/>
          <w:bCs/>
          <w:i/>
          <w:iCs/>
          <w:color w:val="FF0000"/>
        </w:rPr>
        <w:t xml:space="preserve"> related to your departments!)</w:t>
      </w:r>
    </w:p>
    <w:p w14:paraId="17D19CA8" w14:textId="77777777" w:rsidR="00CE5315" w:rsidRPr="00CE5315" w:rsidRDefault="00CE5315" w:rsidP="00CE53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F246803" w14:textId="77777777" w:rsidR="00CE5315" w:rsidRPr="00CE5315" w:rsidRDefault="00CE5315">
      <w:pPr>
        <w:rPr>
          <w:b/>
          <w:bCs/>
        </w:rPr>
      </w:pPr>
    </w:p>
    <w:sectPr w:rsidR="00CE5315" w:rsidRPr="00CE53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2E285B"/>
    <w:multiLevelType w:val="hybridMultilevel"/>
    <w:tmpl w:val="E592C68E"/>
    <w:lvl w:ilvl="0" w:tplc="041F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786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C564681"/>
    <w:multiLevelType w:val="hybridMultilevel"/>
    <w:tmpl w:val="0EDEC4E6"/>
    <w:lvl w:ilvl="0" w:tplc="3E84D12A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AD7CE6D0">
      <w:start w:val="1"/>
      <w:numFmt w:val="lowerLetter"/>
      <w:lvlText w:val="%2."/>
      <w:lvlJc w:val="left"/>
      <w:pPr>
        <w:ind w:left="786" w:hanging="360"/>
      </w:pPr>
    </w:lvl>
    <w:lvl w:ilvl="2" w:tplc="383CDD62">
      <w:start w:val="1"/>
      <w:numFmt w:val="lowerRoman"/>
      <w:lvlText w:val="%3."/>
      <w:lvlJc w:val="right"/>
      <w:pPr>
        <w:ind w:left="2520" w:hanging="180"/>
      </w:pPr>
    </w:lvl>
    <w:lvl w:ilvl="3" w:tplc="AC1E8A04">
      <w:start w:val="1"/>
      <w:numFmt w:val="decimal"/>
      <w:lvlText w:val="%4."/>
      <w:lvlJc w:val="left"/>
      <w:pPr>
        <w:ind w:left="3240" w:hanging="360"/>
      </w:pPr>
    </w:lvl>
    <w:lvl w:ilvl="4" w:tplc="57D2AEC6">
      <w:start w:val="1"/>
      <w:numFmt w:val="lowerLetter"/>
      <w:lvlText w:val="%5."/>
      <w:lvlJc w:val="left"/>
      <w:pPr>
        <w:ind w:left="3960" w:hanging="360"/>
      </w:pPr>
    </w:lvl>
    <w:lvl w:ilvl="5" w:tplc="98CA1178">
      <w:start w:val="1"/>
      <w:numFmt w:val="lowerRoman"/>
      <w:lvlText w:val="%6."/>
      <w:lvlJc w:val="right"/>
      <w:pPr>
        <w:ind w:left="4680" w:hanging="180"/>
      </w:pPr>
    </w:lvl>
    <w:lvl w:ilvl="6" w:tplc="97D42ACE">
      <w:start w:val="1"/>
      <w:numFmt w:val="decimal"/>
      <w:lvlText w:val="%7."/>
      <w:lvlJc w:val="left"/>
      <w:pPr>
        <w:ind w:left="5400" w:hanging="360"/>
      </w:pPr>
    </w:lvl>
    <w:lvl w:ilvl="7" w:tplc="8730BE58">
      <w:start w:val="1"/>
      <w:numFmt w:val="lowerLetter"/>
      <w:lvlText w:val="%8."/>
      <w:lvlJc w:val="left"/>
      <w:pPr>
        <w:ind w:left="6120" w:hanging="360"/>
      </w:pPr>
    </w:lvl>
    <w:lvl w:ilvl="8" w:tplc="BB80C62A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4CE0E3D"/>
    <w:multiLevelType w:val="hybridMultilevel"/>
    <w:tmpl w:val="BBE006E6"/>
    <w:lvl w:ilvl="0" w:tplc="AD7CE6D0">
      <w:start w:val="1"/>
      <w:numFmt w:val="lowerLetter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400758027">
    <w:abstractNumId w:val="1"/>
  </w:num>
  <w:num w:numId="2" w16cid:durableId="2075931073">
    <w:abstractNumId w:val="2"/>
  </w:num>
  <w:num w:numId="3" w16cid:durableId="1195116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zszAyMzS1NDWysDRS0lEKTi0uzszPAykwrAUAr3NcxSwAAAA="/>
  </w:docVars>
  <w:rsids>
    <w:rsidRoot w:val="00D17BF9"/>
    <w:rsid w:val="006D1EF9"/>
    <w:rsid w:val="00B83390"/>
    <w:rsid w:val="00CE5315"/>
    <w:rsid w:val="00D17BF9"/>
    <w:rsid w:val="00F8516C"/>
    <w:rsid w:val="00FD0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284A75"/>
  <w15:chartTrackingRefBased/>
  <w15:docId w15:val="{E9C254BE-E6A0-4AE3-AF71-BD0170AF5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D17B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D17B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D17BF9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17B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D17BF9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D17B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D17B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D17B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D17B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D17BF9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D17BF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D17BF9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17BF9"/>
    <w:rPr>
      <w:rFonts w:eastAsiaTheme="majorEastAsia" w:cstheme="majorBidi"/>
      <w:i/>
      <w:iCs/>
      <w:color w:val="365F9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D17BF9"/>
    <w:rPr>
      <w:rFonts w:eastAsiaTheme="majorEastAsia" w:cstheme="majorBidi"/>
      <w:color w:val="365F9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D17BF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D17BF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D17BF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D17BF9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D17B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D17B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D17BF9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D17B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D17BF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D17BF9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D17BF9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D17BF9"/>
    <w:rPr>
      <w:i/>
      <w:iCs/>
      <w:color w:val="365F9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D17BF9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D17BF9"/>
    <w:rPr>
      <w:i/>
      <w:iCs/>
      <w:color w:val="365F9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D17BF9"/>
    <w:rPr>
      <w:b/>
      <w:bCs/>
      <w:smallCaps/>
      <w:color w:val="365F9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E53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Gl">
    <w:name w:val="Strong"/>
    <w:basedOn w:val="VarsaylanParagrafYazTipi"/>
    <w:uiPriority w:val="22"/>
    <w:qFormat/>
    <w:rsid w:val="00CE53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49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6</Words>
  <Characters>1177</Characters>
  <Application>Microsoft Office Word</Application>
  <DocSecurity>0</DocSecurity>
  <Lines>78</Lines>
  <Paragraphs>14</Paragraphs>
  <ScaleCrop>false</ScaleCrop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ÖZONUR</dc:creator>
  <cp:keywords/>
  <dc:description/>
  <cp:lastModifiedBy>Deniz ÖZONUR</cp:lastModifiedBy>
  <cp:revision>6</cp:revision>
  <dcterms:created xsi:type="dcterms:W3CDTF">2025-05-25T17:37:00Z</dcterms:created>
  <dcterms:modified xsi:type="dcterms:W3CDTF">2025-05-2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f413be-9ce0-47d8-95cc-eff04290e5c0</vt:lpwstr>
  </property>
</Properties>
</file>